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Laboratory Technician position at a reputable institution in Riyadh, Saudi Arabia. As a dedicated and skilled professional with extensive experience in laboratory settings, I am confident that my expertise aligns perfectly with the requirements of this role. My goal is to contribute to the advancement of scientific research and healthcare services in Saudi Arabia Riyadh, where innovation and excellence are paramount.</w:t>
      </w:r>
    </w:p>
    <w:p>
      <w:pPr>
        <w:pStyle w:val="BodyText"/>
      </w:pPr>
      <w:r>
        <w:t xml:space="preserve">With a solid background in laboratory operations, I have developed a deep understanding of analytical techniques, equipment maintenance, and data interpretation. Over the years, I have worked in diverse environments such as clinical laboratories, research facilities, and industrial settings. These experiences have equipped me with the technical proficiency required to perform tasks like sample preparation, quality control testing, and documentation with precision and efficiency. My ability to work independently while maintaining a strong focus on accuracy makes me an ideal candidate for the Laboratory Technician role in Riyadh.</w:t>
      </w:r>
    </w:p>
    <w:p>
      <w:pPr>
        <w:pStyle w:val="BodyText"/>
      </w:pPr>
      <w:r>
        <w:t xml:space="preserve">One of the key reasons I am excited about this opportunity is the unique landscape of Saudi Arabia’s healthcare sector. Riyadh, as a major hub for medical innovation and research, offers a dynamic environment where skilled professionals like myself can thrive. The country’s Vision 2030 initiative emphasizes the development of advanced healthcare infrastructure and scientific advancements, which resonates deeply with my career aspirations. I am eager to contribute to this vision by supporting laboratories in Riyadh with reliable technical assistance, ensuring that they meet the highest standards of accuracy and compliance.</w:t>
      </w:r>
    </w:p>
    <w:p>
      <w:pPr>
        <w:pStyle w:val="BodyText"/>
      </w:pPr>
      <w:r>
        <w:t xml:space="preserve">My professional journey has been defined by a commitment to continuous learning and adaptability. I hold a degree in Biotechnology, which has provided me with a strong foundation in molecular biology, microbiology, and analytical chemistry. Additionally, I have completed specialized training in laboratory safety protocols, including handling hazardous materials and adhering to ISO standards. These qualifications enable me to confidently operate complex instruments such as spectrophotometers, centrifuges, and chromatography systems while maintaining a safe and organized workspace.</w:t>
      </w:r>
    </w:p>
    <w:p>
      <w:pPr>
        <w:pStyle w:val="BodyText"/>
      </w:pPr>
      <w:r>
        <w:t xml:space="preserve">In my previous role at a clinical laboratory in [Previous Location], I played a critical role in streamlining workflows to improve efficiency. For instance, I implemented a digital tracking system for sample processing, which reduced errors by 30% and enhanced overall productivity. This experience taught me the importance of collaboration with scientists, technicians, and healthcare professionals to achieve shared goals. I believe that teamwork is essential in a laboratory setting, especially in Saudi Arabia Riyadh, where interdisciplinary efforts are vital for advancing medical research and patient care.</w:t>
      </w:r>
    </w:p>
    <w:p>
      <w:pPr>
        <w:pStyle w:val="BodyText"/>
      </w:pPr>
      <w:r>
        <w:t xml:space="preserve">What sets me apart as a Laboratory Technician is my attention to detail and dedication to quality. I understand that even minor deviations in procedures can have significant consequences, particularly in clinical diagnostics or pharmaceutical testing. My meticulous approach ensures that all experiments, analyses, and reports are conducted with the utmost accuracy. Furthermore, I am fluent in English and proficient in using laboratory software such as LIMS (Laboratory Information Management Systems), which allows me to manage data efficiently and maintain compliance with regulatory requirements.</w:t>
      </w:r>
    </w:p>
    <w:p>
      <w:pPr>
        <w:pStyle w:val="BodyText"/>
      </w:pPr>
      <w:r>
        <w:t xml:space="preserve">Working in Saudi Arabia Riyadh would be an exciting new chapter in my career. The city’s rapid development and cultural richness provide a unique opportunity to contribute to a forward-thinking community. I am particularly drawn to the prospect of working alongside professionals who are passionate about pushing the boundaries of scientific discovery. My goal is to support laboratories in Riyadh by delivering reliable technical expertise while embracing the values of innovation, integrity, and excellence that define this region.</w:t>
      </w:r>
    </w:p>
    <w:p>
      <w:pPr>
        <w:pStyle w:val="BodyText"/>
      </w:pPr>
      <w:r>
        <w:t xml:space="preserve">I would welcome the opportunity to discuss how my skills and experiences align with your organization’s needs. I am available at your convenience for an interview and can be reached at [Your Phone Number] or [Your Email Address]. Thank you for considering my application. I look forward to the possibility of contributing to your team as a Laboratory Technician in Saudi Arabia Riyad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06:45:22Z</dcterms:created>
  <dcterms:modified xsi:type="dcterms:W3CDTF">2026-07-23T06:45:22Z</dcterms:modified>
</cp:coreProperties>
</file>

<file path=docProps/custom.xml><?xml version="1.0" encoding="utf-8"?>
<Properties xmlns="http://schemas.openxmlformats.org/officeDocument/2006/custom-properties" xmlns:vt="http://schemas.openxmlformats.org/officeDocument/2006/docPropsVTypes"/>
</file>